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B37F3C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18.3.-22</w:t>
            </w:r>
            <w:r w:rsidR="00CF5F62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.3.2024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FB7BD7" w:rsidTr="00C51B89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RAJČIC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B7BD7" w:rsidTr="00D877A4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KELJA I PROKULICA , SAVIJAČA S VIŠNJAMA 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B7BD7" w:rsidTr="009E17A3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B7BD7" w:rsidTr="00D925BD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BISTRA GOVEĐA JUHA , SALATA KRASTAVCI KISELI OŠSK, KOLAČ OD KEKSA I MALINA , TJESTENINA S MLJEVENIM JUNEĆIM MES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B7BD7" w:rsidTr="00161382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 ZDRAVE KUGLICE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B7BD7" w:rsidTr="007F1858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RKELT PILETINA I PALENTA , SALATA ZELENA I RIKOLA , BISKVITNI KOLAČ S LIMUNOM I GROŽĐICAMA PRELIVEN ČOKOLA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bookmarkEnd w:id="0"/>
      <w:tr w:rsidR="00FB7BD7" w:rsidTr="00B55B37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B7BD7" w:rsidTr="00F564EC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GULAŠ OD MIJEŠANOG MESA S</w:t>
            </w:r>
            <w:r>
              <w:rPr>
                <w:rFonts w:ascii="Segoe UI" w:eastAsia="Segoe UI" w:hAnsi="Segoe UI"/>
                <w:color w:val="495057"/>
              </w:rPr>
              <w:t xml:space="preserve"> NJOKIMA , ŠKOLSKI KRUH , VOĆE</w:t>
            </w:r>
            <w:r>
              <w:rPr>
                <w:rFonts w:ascii="Segoe UI" w:eastAsia="Segoe UI" w:hAnsi="Segoe UI"/>
                <w:color w:val="495057"/>
              </w:rPr>
              <w:t xml:space="preserve"> , SALATA OD CIKLE I MRKV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7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B7BD7" w:rsidTr="00696F41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 MASLACEM I ME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B7BD7" w:rsidTr="00795986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B7BD7" w:rsidRPr="005B4B51" w:rsidRDefault="00FB7BD7" w:rsidP="00FB7BD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B7BD7" w:rsidRDefault="00FB7BD7" w:rsidP="00FB7BD7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I FILE OSLIĆA S LIMUNOM, KUHANI KRUMPIR I BLITVA , SALATA KUPUS I RAJČICA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2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B7BD7" w:rsidRDefault="00FB7BD7" w:rsidP="00FB7BD7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akov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DCD" w:rsidRDefault="00AF3DCD">
      <w:pPr>
        <w:spacing w:line="240" w:lineRule="auto"/>
      </w:pPr>
      <w:r>
        <w:separator/>
      </w:r>
    </w:p>
  </w:endnote>
  <w:endnote w:type="continuationSeparator" w:id="0">
    <w:p w:rsidR="00AF3DCD" w:rsidRDefault="00AF3D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DCD" w:rsidRDefault="00AF3DCD">
      <w:pPr>
        <w:spacing w:line="240" w:lineRule="auto"/>
      </w:pPr>
      <w:r>
        <w:separator/>
      </w:r>
    </w:p>
  </w:footnote>
  <w:footnote w:type="continuationSeparator" w:id="0">
    <w:p w:rsidR="00AF3DCD" w:rsidRDefault="00AF3D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B4B51"/>
    <w:rsid w:val="005C3F30"/>
    <w:rsid w:val="006160CB"/>
    <w:rsid w:val="0076066F"/>
    <w:rsid w:val="009564D3"/>
    <w:rsid w:val="009B65F6"/>
    <w:rsid w:val="009F063D"/>
    <w:rsid w:val="00AF3DCD"/>
    <w:rsid w:val="00B10549"/>
    <w:rsid w:val="00B37F3C"/>
    <w:rsid w:val="00B734DD"/>
    <w:rsid w:val="00CB4D14"/>
    <w:rsid w:val="00CC0BD7"/>
    <w:rsid w:val="00CF5F62"/>
    <w:rsid w:val="00D736D5"/>
    <w:rsid w:val="00DC0232"/>
    <w:rsid w:val="00F80DC0"/>
    <w:rsid w:val="00FB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8B27CE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8</cp:revision>
  <dcterms:created xsi:type="dcterms:W3CDTF">2022-09-22T06:04:00Z</dcterms:created>
  <dcterms:modified xsi:type="dcterms:W3CDTF">2024-03-18T06:32:00Z</dcterms:modified>
</cp:coreProperties>
</file>